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BC9F7" w14:textId="77777777" w:rsidR="001F37FE" w:rsidRDefault="001F37FE" w:rsidP="00AF2537">
      <w:pPr>
        <w:pStyle w:val="Titolo1"/>
        <w:tabs>
          <w:tab w:val="left" w:pos="1660"/>
        </w:tabs>
        <w:spacing w:line="360" w:lineRule="auto"/>
        <w:ind w:left="0"/>
      </w:pPr>
    </w:p>
    <w:p w14:paraId="21A2F950" w14:textId="77777777" w:rsidR="001F37FE" w:rsidRDefault="001F37FE" w:rsidP="00AF2537"/>
    <w:p w14:paraId="3A3C1119" w14:textId="618191F6" w:rsidR="00663DCA" w:rsidRPr="000A720D" w:rsidRDefault="00373788" w:rsidP="00E5765D">
      <w:pPr>
        <w:pStyle w:val="Titolo1"/>
        <w:tabs>
          <w:tab w:val="left" w:pos="1660"/>
        </w:tabs>
        <w:spacing w:line="360" w:lineRule="auto"/>
        <w:jc w:val="center"/>
        <w:rPr>
          <w:sz w:val="32"/>
          <w:szCs w:val="32"/>
        </w:rPr>
      </w:pPr>
      <w:r w:rsidRPr="000A720D">
        <w:rPr>
          <w:sz w:val="32"/>
          <w:szCs w:val="32"/>
        </w:rPr>
        <w:t>Title</w:t>
      </w:r>
    </w:p>
    <w:p w14:paraId="3D72CC5A" w14:textId="77777777" w:rsidR="00AF2537" w:rsidRDefault="00AF2537" w:rsidP="00AF2537">
      <w:pPr>
        <w:pStyle w:val="Nessunaspaziatura"/>
      </w:pPr>
    </w:p>
    <w:p w14:paraId="4B68522D" w14:textId="57EEF8CF" w:rsidR="00AF2537" w:rsidRPr="00AF2537" w:rsidRDefault="00AF2537" w:rsidP="00AF25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12529"/>
          <w:sz w:val="24"/>
          <w:szCs w:val="24"/>
          <w:lang w:val="en-GB"/>
        </w:rPr>
        <w:t>(</w:t>
      </w:r>
      <w:r w:rsidRPr="00AF2537">
        <w:rPr>
          <w:rFonts w:ascii="Times New Roman" w:hAnsi="Times New Roman" w:cs="Times New Roman"/>
          <w:color w:val="212529"/>
          <w:sz w:val="24"/>
          <w:szCs w:val="24"/>
          <w:lang w:val="en-GB"/>
        </w:rPr>
        <w:t xml:space="preserve">Submissions may be formatted in </w:t>
      </w:r>
      <w:r w:rsidRPr="00AF2537">
        <w:rPr>
          <w:rFonts w:ascii="Times New Roman" w:hAnsi="Times New Roman" w:cs="Times New Roman"/>
          <w:sz w:val="24"/>
          <w:szCs w:val="24"/>
        </w:rPr>
        <w:t xml:space="preserve">Times New Roman 12, </w:t>
      </w:r>
      <w:r w:rsidRPr="00AF2537">
        <w:rPr>
          <w:rFonts w:ascii="Times New Roman" w:hAnsi="Times New Roman" w:cs="Times New Roman"/>
          <w:sz w:val="24"/>
          <w:szCs w:val="24"/>
        </w:rPr>
        <w:t>line spacing 1</w:t>
      </w:r>
      <w:r w:rsidR="00302798">
        <w:rPr>
          <w:rFonts w:ascii="Times New Roman" w:hAnsi="Times New Roman" w:cs="Times New Roman"/>
          <w:sz w:val="24"/>
          <w:szCs w:val="24"/>
        </w:rPr>
        <w:t>,5,</w:t>
      </w:r>
      <w:r w:rsidR="004D7226">
        <w:rPr>
          <w:rFonts w:ascii="Times New Roman" w:hAnsi="Times New Roman" w:cs="Times New Roman"/>
          <w:sz w:val="24"/>
          <w:szCs w:val="24"/>
        </w:rPr>
        <w:t xml:space="preserve"> maximum 5000 word</w:t>
      </w:r>
      <w:r w:rsidR="004F52FC">
        <w:rPr>
          <w:rFonts w:ascii="Times New Roman" w:hAnsi="Times New Roman" w:cs="Times New Roman"/>
          <w:sz w:val="24"/>
          <w:szCs w:val="24"/>
        </w:rPr>
        <w:t xml:space="preserve">s </w:t>
      </w:r>
      <w:r w:rsidR="00302798">
        <w:rPr>
          <w:rFonts w:ascii="Times New Roman" w:hAnsi="Times New Roman" w:cs="Times New Roman"/>
          <w:sz w:val="24"/>
          <w:szCs w:val="24"/>
        </w:rPr>
        <w:t>all</w:t>
      </w:r>
      <w:r w:rsidR="004F52FC">
        <w:rPr>
          <w:rFonts w:ascii="Times New Roman" w:hAnsi="Times New Roman" w:cs="Times New Roman"/>
          <w:sz w:val="24"/>
          <w:szCs w:val="24"/>
        </w:rPr>
        <w:t xml:space="preserve"> included</w:t>
      </w:r>
      <w:r w:rsidR="00302798">
        <w:rPr>
          <w:rFonts w:ascii="Times New Roman" w:hAnsi="Times New Roman" w:cs="Times New Roman"/>
          <w:sz w:val="24"/>
          <w:szCs w:val="24"/>
        </w:rPr>
        <w:t>, also reference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A47FC58" w14:textId="1DB43208" w:rsidR="00740988" w:rsidRDefault="00892135" w:rsidP="000A720D">
      <w:pPr>
        <w:pStyle w:val="Nessunaspaziatura"/>
        <w:jc w:val="center"/>
        <w:rPr>
          <w:rFonts w:ascii="Times New Roman" w:hAnsi="Times New Roman" w:cs="Times New Roman"/>
          <w:i/>
          <w:iCs/>
          <w:color w:val="212529"/>
          <w:sz w:val="24"/>
          <w:szCs w:val="24"/>
          <w:lang w:val="en-GB"/>
        </w:rPr>
      </w:pPr>
      <w:r w:rsidRPr="000A720D">
        <w:rPr>
          <w:rFonts w:ascii="Times New Roman" w:hAnsi="Times New Roman" w:cs="Times New Roman"/>
          <w:i/>
          <w:iCs/>
          <w:sz w:val="24"/>
          <w:szCs w:val="24"/>
        </w:rPr>
        <w:t>AUTHOR INFORMATION</w:t>
      </w:r>
      <w:r w:rsidR="00CA5DBD" w:rsidRPr="000A720D">
        <w:rPr>
          <w:rFonts w:ascii="Times New Roman" w:hAnsi="Times New Roman" w:cs="Times New Roman"/>
          <w:i/>
          <w:iCs/>
          <w:sz w:val="24"/>
          <w:szCs w:val="24"/>
        </w:rPr>
        <w:t xml:space="preserve">s: </w:t>
      </w:r>
      <w:r w:rsidR="00D05515" w:rsidRPr="000A720D">
        <w:rPr>
          <w:rFonts w:ascii="Times New Roman" w:hAnsi="Times New Roman" w:cs="Times New Roman"/>
          <w:i/>
          <w:iCs/>
          <w:sz w:val="24"/>
          <w:szCs w:val="24"/>
        </w:rPr>
        <w:t xml:space="preserve">Full </w:t>
      </w:r>
      <w:r w:rsidR="00D05515" w:rsidRPr="000A720D">
        <w:rPr>
          <w:rFonts w:ascii="Times New Roman" w:hAnsi="Times New Roman" w:cs="Times New Roman"/>
          <w:i/>
          <w:iCs/>
          <w:color w:val="212529"/>
          <w:sz w:val="24"/>
          <w:szCs w:val="24"/>
          <w:lang w:val="en-GB"/>
        </w:rPr>
        <w:t>Name,</w:t>
      </w:r>
      <w:r w:rsidR="00D05515" w:rsidRPr="000A720D">
        <w:rPr>
          <w:rFonts w:ascii="Times New Roman" w:hAnsi="Times New Roman" w:cs="Times New Roman"/>
          <w:i/>
          <w:iCs/>
          <w:color w:val="212529"/>
          <w:sz w:val="24"/>
          <w:szCs w:val="24"/>
          <w:lang w:val="en-GB"/>
        </w:rPr>
        <w:t xml:space="preserve"> email address,</w:t>
      </w:r>
      <w:r w:rsidR="00D05515" w:rsidRPr="000A720D">
        <w:rPr>
          <w:rFonts w:ascii="Times New Roman" w:hAnsi="Times New Roman" w:cs="Times New Roman"/>
          <w:i/>
          <w:iCs/>
          <w:color w:val="212529"/>
          <w:sz w:val="24"/>
          <w:szCs w:val="24"/>
          <w:lang w:val="en-GB"/>
        </w:rPr>
        <w:t xml:space="preserve"> Author </w:t>
      </w:r>
      <w:r w:rsidR="000A720D" w:rsidRPr="000A720D">
        <w:rPr>
          <w:rFonts w:ascii="Times New Roman" w:hAnsi="Times New Roman" w:cs="Times New Roman"/>
          <w:i/>
          <w:iCs/>
          <w:color w:val="212529"/>
          <w:sz w:val="24"/>
          <w:szCs w:val="24"/>
          <w:lang w:val="en-GB"/>
        </w:rPr>
        <w:t>a</w:t>
      </w:r>
      <w:r w:rsidR="00D05515" w:rsidRPr="000A720D">
        <w:rPr>
          <w:rFonts w:ascii="Times New Roman" w:hAnsi="Times New Roman" w:cs="Times New Roman"/>
          <w:i/>
          <w:iCs/>
          <w:color w:val="212529"/>
          <w:sz w:val="24"/>
          <w:szCs w:val="24"/>
          <w:lang w:val="en-GB"/>
        </w:rPr>
        <w:t xml:space="preserve">ffiliation, </w:t>
      </w:r>
      <w:r w:rsidR="000A720D" w:rsidRPr="000A720D">
        <w:rPr>
          <w:rFonts w:ascii="Times New Roman" w:hAnsi="Times New Roman" w:cs="Times New Roman"/>
          <w:i/>
          <w:iCs/>
          <w:color w:val="212529"/>
          <w:sz w:val="24"/>
          <w:szCs w:val="24"/>
          <w:lang w:val="en-GB"/>
        </w:rPr>
        <w:t>c</w:t>
      </w:r>
      <w:r w:rsidR="00D05515" w:rsidRPr="000A720D">
        <w:rPr>
          <w:rFonts w:ascii="Times New Roman" w:hAnsi="Times New Roman" w:cs="Times New Roman"/>
          <w:i/>
          <w:iCs/>
          <w:color w:val="212529"/>
          <w:sz w:val="24"/>
          <w:szCs w:val="24"/>
          <w:lang w:val="en-GB"/>
        </w:rPr>
        <w:t>ountry</w:t>
      </w:r>
    </w:p>
    <w:p w14:paraId="10041F27" w14:textId="77777777" w:rsidR="000A720D" w:rsidRPr="000A720D" w:rsidRDefault="000A720D" w:rsidP="000A720D">
      <w:pPr>
        <w:pStyle w:val="Nessunaspaziatura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63B1CC7" w14:textId="77777777" w:rsidR="00892135" w:rsidRPr="00D05515" w:rsidRDefault="00892135" w:rsidP="00AF2537">
      <w:pPr>
        <w:pStyle w:val="Nessunaspaziatura"/>
        <w:rPr>
          <w:rFonts w:ascii="Times New Roman" w:hAnsi="Times New Roman" w:cs="Times New Roman"/>
          <w:sz w:val="24"/>
          <w:szCs w:val="24"/>
        </w:rPr>
      </w:pPr>
    </w:p>
    <w:p w14:paraId="5B673263" w14:textId="77777777" w:rsidR="004B6A14" w:rsidRPr="00AF2537" w:rsidRDefault="004B6A14" w:rsidP="00AF2537">
      <w:pPr>
        <w:pStyle w:val="Titolo2"/>
        <w:rPr>
          <w:rFonts w:ascii="Times New Roman" w:hAnsi="Times New Roman" w:cs="Times New Roman"/>
          <w:b/>
          <w:bCs/>
          <w:color w:val="auto"/>
          <w:sz w:val="28"/>
          <w:szCs w:val="28"/>
          <w:lang w:val="en-GB"/>
        </w:rPr>
      </w:pPr>
      <w:r w:rsidRPr="00AF2537">
        <w:rPr>
          <w:rFonts w:ascii="Times New Roman" w:hAnsi="Times New Roman" w:cs="Times New Roman"/>
          <w:b/>
          <w:bCs/>
          <w:color w:val="auto"/>
          <w:sz w:val="28"/>
          <w:szCs w:val="28"/>
          <w:lang w:val="en-GB"/>
        </w:rPr>
        <w:t xml:space="preserve">Panel or main topic: </w:t>
      </w:r>
    </w:p>
    <w:p w14:paraId="08970545" w14:textId="77777777" w:rsidR="00740988" w:rsidRPr="005253F4" w:rsidRDefault="00740988" w:rsidP="00AF2537">
      <w:pPr>
        <w:pStyle w:val="Nessunaspaziatura"/>
      </w:pPr>
    </w:p>
    <w:p w14:paraId="2B03530D" w14:textId="736694C2" w:rsidR="00AF2537" w:rsidRPr="00AF2537" w:rsidRDefault="00E73FDB" w:rsidP="00AF2537">
      <w:pPr>
        <w:pStyle w:val="Titolo2"/>
        <w:rPr>
          <w:rFonts w:ascii="Times New Roman" w:hAnsi="Times New Roman" w:cs="Times New Roman"/>
          <w:b/>
          <w:bCs/>
          <w:color w:val="auto"/>
          <w:sz w:val="24"/>
          <w:szCs w:val="24"/>
          <w:lang w:val="en-GB"/>
        </w:rPr>
      </w:pPr>
      <w:r w:rsidRPr="00AF2537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Abstract </w:t>
      </w:r>
      <w:r w:rsidR="004B6A14" w:rsidRPr="00AF2537"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r w:rsidR="00F767BA" w:rsidRPr="00AF2537">
        <w:rPr>
          <w:rFonts w:ascii="Times New Roman" w:hAnsi="Times New Roman" w:cs="Times New Roman"/>
          <w:b/>
          <w:bCs/>
          <w:color w:val="auto"/>
          <w:sz w:val="24"/>
          <w:szCs w:val="24"/>
          <w:lang w:val="en-GB"/>
        </w:rPr>
        <w:t>The abstract should not exceed a maximum of 500 words</w:t>
      </w:r>
      <w:r w:rsidR="00AF2537">
        <w:rPr>
          <w:rFonts w:ascii="Times New Roman" w:hAnsi="Times New Roman" w:cs="Times New Roman"/>
          <w:b/>
          <w:bCs/>
          <w:color w:val="auto"/>
          <w:sz w:val="24"/>
          <w:szCs w:val="24"/>
          <w:lang w:val="en-GB"/>
        </w:rPr>
        <w:t>)</w:t>
      </w:r>
    </w:p>
    <w:p w14:paraId="6E6FEE03" w14:textId="255637FE" w:rsidR="004B6A14" w:rsidRDefault="004D7226" w:rsidP="00AF2537">
      <w:pPr>
        <w:pStyle w:val="Nessunaspaziatura"/>
        <w:rPr>
          <w:rFonts w:ascii="Times New Roman" w:hAnsi="Times New Roman" w:cs="Times New Roman"/>
          <w:b/>
          <w:bCs/>
          <w:sz w:val="24"/>
          <w:szCs w:val="24"/>
        </w:rPr>
      </w:pPr>
      <w:r w:rsidRPr="004D7226">
        <w:rPr>
          <w:rFonts w:ascii="Times New Roman" w:hAnsi="Times New Roman" w:cs="Times New Roman"/>
          <w:b/>
          <w:bCs/>
          <w:sz w:val="24"/>
          <w:szCs w:val="24"/>
        </w:rPr>
        <w:t>Keywords</w:t>
      </w:r>
    </w:p>
    <w:p w14:paraId="6F89D3F7" w14:textId="77777777" w:rsidR="004D7226" w:rsidRPr="004D7226" w:rsidRDefault="004D7226" w:rsidP="00AF2537">
      <w:pPr>
        <w:pStyle w:val="Nessunaspaziatura"/>
        <w:rPr>
          <w:rFonts w:ascii="Times New Roman" w:hAnsi="Times New Roman" w:cs="Times New Roman"/>
          <w:b/>
          <w:bCs/>
          <w:sz w:val="24"/>
          <w:szCs w:val="24"/>
        </w:rPr>
      </w:pPr>
    </w:p>
    <w:p w14:paraId="369235F0" w14:textId="77777777" w:rsidR="00F767BA" w:rsidRPr="00AF2537" w:rsidRDefault="00F767BA" w:rsidP="00AF2537">
      <w:pPr>
        <w:pStyle w:val="Titolo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AF2537">
        <w:rPr>
          <w:rFonts w:ascii="Times New Roman" w:hAnsi="Times New Roman" w:cs="Times New Roman"/>
          <w:b/>
          <w:bCs/>
          <w:color w:val="auto"/>
          <w:sz w:val="24"/>
          <w:szCs w:val="24"/>
        </w:rPr>
        <w:t>· Introduction</w:t>
      </w:r>
    </w:p>
    <w:p w14:paraId="222C1972" w14:textId="61AF8211" w:rsidR="00F767BA" w:rsidRPr="00AF2537" w:rsidRDefault="00F767BA" w:rsidP="00AF2537">
      <w:pPr>
        <w:pStyle w:val="Titolo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AF2537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· </w:t>
      </w:r>
      <w:r w:rsidR="00A942C0">
        <w:rPr>
          <w:rFonts w:ascii="Times New Roman" w:hAnsi="Times New Roman" w:cs="Times New Roman"/>
          <w:b/>
          <w:bCs/>
          <w:color w:val="auto"/>
          <w:sz w:val="24"/>
          <w:szCs w:val="24"/>
        </w:rPr>
        <w:t>Literature review</w:t>
      </w:r>
    </w:p>
    <w:p w14:paraId="10D8FB6A" w14:textId="77777777" w:rsidR="00F767BA" w:rsidRPr="00AF2537" w:rsidRDefault="00F767BA" w:rsidP="00AF2537">
      <w:pPr>
        <w:pStyle w:val="Titolo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AF2537">
        <w:rPr>
          <w:rFonts w:ascii="Times New Roman" w:hAnsi="Times New Roman" w:cs="Times New Roman"/>
          <w:b/>
          <w:bCs/>
          <w:color w:val="auto"/>
          <w:sz w:val="24"/>
          <w:szCs w:val="24"/>
        </w:rPr>
        <w:t>· Methods</w:t>
      </w:r>
    </w:p>
    <w:p w14:paraId="6F31D28B" w14:textId="77777777" w:rsidR="00F767BA" w:rsidRPr="00AF2537" w:rsidRDefault="00F767BA" w:rsidP="00AF2537">
      <w:pPr>
        <w:pStyle w:val="Titolo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AF2537">
        <w:rPr>
          <w:rFonts w:ascii="Times New Roman" w:hAnsi="Times New Roman" w:cs="Times New Roman"/>
          <w:b/>
          <w:bCs/>
          <w:color w:val="auto"/>
          <w:sz w:val="24"/>
          <w:szCs w:val="24"/>
        </w:rPr>
        <w:t>· Findings</w:t>
      </w:r>
    </w:p>
    <w:p w14:paraId="58034F54" w14:textId="01FB5836" w:rsidR="00E73FDB" w:rsidRPr="00892135" w:rsidRDefault="00F767BA" w:rsidP="00892135">
      <w:pPr>
        <w:pStyle w:val="Titolo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92135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· </w:t>
      </w:r>
      <w:r w:rsidR="00892135" w:rsidRPr="00892135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Discussion and </w:t>
      </w:r>
      <w:r w:rsidRPr="00892135">
        <w:rPr>
          <w:rFonts w:ascii="Times New Roman" w:hAnsi="Times New Roman" w:cs="Times New Roman"/>
          <w:b/>
          <w:bCs/>
          <w:color w:val="auto"/>
          <w:sz w:val="24"/>
          <w:szCs w:val="24"/>
        </w:rPr>
        <w:t>Implicatio</w:t>
      </w:r>
      <w:r w:rsidR="00892135" w:rsidRPr="00892135">
        <w:rPr>
          <w:rFonts w:ascii="Times New Roman" w:hAnsi="Times New Roman" w:cs="Times New Roman"/>
          <w:b/>
          <w:bCs/>
          <w:color w:val="auto"/>
          <w:sz w:val="24"/>
          <w:szCs w:val="24"/>
        </w:rPr>
        <w:t>n</w:t>
      </w:r>
    </w:p>
    <w:p w14:paraId="3111C738" w14:textId="77777777" w:rsidR="00892135" w:rsidRPr="00892135" w:rsidRDefault="00D5334B" w:rsidP="00892135">
      <w:pPr>
        <w:pStyle w:val="Titolo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92135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· </w:t>
      </w:r>
      <w:r w:rsidR="00892135" w:rsidRPr="00892135">
        <w:rPr>
          <w:rFonts w:ascii="Times New Roman" w:hAnsi="Times New Roman" w:cs="Times New Roman"/>
          <w:b/>
          <w:bCs/>
          <w:color w:val="auto"/>
          <w:sz w:val="24"/>
          <w:szCs w:val="24"/>
        </w:rPr>
        <w:t>Conclusion and Limitation</w:t>
      </w:r>
    </w:p>
    <w:p w14:paraId="6FB104D2" w14:textId="50D907EC" w:rsidR="00835C61" w:rsidRPr="00892135" w:rsidRDefault="00835C61" w:rsidP="00892135">
      <w:pPr>
        <w:pStyle w:val="Titolo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92135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· </w:t>
      </w:r>
      <w:r w:rsidRPr="00892135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References </w:t>
      </w:r>
      <w:r w:rsidR="00AD29F7" w:rsidRPr="00892135">
        <w:rPr>
          <w:rFonts w:ascii="Times New Roman" w:hAnsi="Times New Roman" w:cs="Times New Roman"/>
          <w:b/>
          <w:bCs/>
          <w:color w:val="auto"/>
          <w:sz w:val="24"/>
          <w:szCs w:val="24"/>
        </w:rPr>
        <w:t>(APA STYLE)</w:t>
      </w:r>
    </w:p>
    <w:p w14:paraId="4F13EB03" w14:textId="77777777" w:rsidR="00835C61" w:rsidRDefault="00835C61" w:rsidP="00835C61"/>
    <w:p w14:paraId="3579A924" w14:textId="26603EF2" w:rsidR="004D7226" w:rsidRPr="00835C61" w:rsidRDefault="004D7226" w:rsidP="00835C61"/>
    <w:sectPr w:rsidR="004D7226" w:rsidRPr="00835C61" w:rsidSect="000E2182"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8C1EA" w14:textId="77777777" w:rsidR="006A1C6B" w:rsidRDefault="006A1C6B" w:rsidP="00AB498F">
      <w:pPr>
        <w:spacing w:after="0" w:line="240" w:lineRule="auto"/>
      </w:pPr>
      <w:r>
        <w:separator/>
      </w:r>
    </w:p>
  </w:endnote>
  <w:endnote w:type="continuationSeparator" w:id="0">
    <w:p w14:paraId="2069866C" w14:textId="77777777" w:rsidR="006A1C6B" w:rsidRDefault="006A1C6B" w:rsidP="00AB4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-285965838"/>
      <w:docPartObj>
        <w:docPartGallery w:val="Page Numbers (Bottom of Page)"/>
        <w:docPartUnique/>
      </w:docPartObj>
    </w:sdtPr>
    <w:sdtContent>
      <w:p w14:paraId="33B4913F" w14:textId="153A17B1" w:rsidR="009870AB" w:rsidRDefault="009870AB" w:rsidP="007C4B3B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3E6622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7A9EA889" w14:textId="77777777" w:rsidR="009870AB" w:rsidRDefault="009870AB" w:rsidP="009870AB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  <w:rFonts w:ascii="Times New Roman" w:hAnsi="Times New Roman" w:cs="Times New Roman"/>
      </w:rPr>
      <w:id w:val="389620792"/>
      <w:docPartObj>
        <w:docPartGallery w:val="Page Numbers (Bottom of Page)"/>
        <w:docPartUnique/>
      </w:docPartObj>
    </w:sdtPr>
    <w:sdtContent>
      <w:p w14:paraId="29B84F87" w14:textId="23EDC8D1" w:rsidR="009870AB" w:rsidRPr="009870AB" w:rsidRDefault="009870AB" w:rsidP="007C4B3B">
        <w:pPr>
          <w:pStyle w:val="Pidipagina"/>
          <w:framePr w:wrap="none" w:vAnchor="text" w:hAnchor="margin" w:xAlign="right" w:y="1"/>
          <w:rPr>
            <w:rStyle w:val="Numeropagina"/>
            <w:rFonts w:ascii="Times New Roman" w:hAnsi="Times New Roman" w:cs="Times New Roman"/>
          </w:rPr>
        </w:pPr>
        <w:r w:rsidRPr="009870AB">
          <w:rPr>
            <w:rStyle w:val="Numeropagina"/>
            <w:rFonts w:ascii="Times New Roman" w:hAnsi="Times New Roman" w:cs="Times New Roman"/>
          </w:rPr>
          <w:fldChar w:fldCharType="begin"/>
        </w:r>
        <w:r w:rsidRPr="009870AB">
          <w:rPr>
            <w:rStyle w:val="Numeropagina"/>
            <w:rFonts w:ascii="Times New Roman" w:hAnsi="Times New Roman" w:cs="Times New Roman"/>
          </w:rPr>
          <w:instrText xml:space="preserve"> PAGE </w:instrText>
        </w:r>
        <w:r w:rsidRPr="009870AB">
          <w:rPr>
            <w:rStyle w:val="Numeropagina"/>
            <w:rFonts w:ascii="Times New Roman" w:hAnsi="Times New Roman" w:cs="Times New Roman"/>
          </w:rPr>
          <w:fldChar w:fldCharType="separate"/>
        </w:r>
        <w:r w:rsidRPr="009870AB">
          <w:rPr>
            <w:rStyle w:val="Numeropagina"/>
            <w:rFonts w:ascii="Times New Roman" w:hAnsi="Times New Roman" w:cs="Times New Roman"/>
            <w:noProof/>
          </w:rPr>
          <w:t>2</w:t>
        </w:r>
        <w:r w:rsidRPr="009870AB">
          <w:rPr>
            <w:rStyle w:val="Numeropagina"/>
            <w:rFonts w:ascii="Times New Roman" w:hAnsi="Times New Roman" w:cs="Times New Roman"/>
          </w:rPr>
          <w:fldChar w:fldCharType="end"/>
        </w:r>
      </w:p>
    </w:sdtContent>
  </w:sdt>
  <w:p w14:paraId="522D2A30" w14:textId="77777777" w:rsidR="009870AB" w:rsidRDefault="009870AB" w:rsidP="009870AB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8C1A1" w14:textId="76DA46FF" w:rsidR="008111D6" w:rsidRPr="006A56B0" w:rsidRDefault="006A56B0">
    <w:pPr>
      <w:pStyle w:val="Pidipagina"/>
      <w:rPr>
        <w:rFonts w:ascii="Times New Roman" w:hAnsi="Times New Roman" w:cs="Times New Roman"/>
      </w:rPr>
    </w:pPr>
    <w:r w:rsidRPr="006A56B0">
      <w:rPr>
        <w:rFonts w:ascii="Times New Roman" w:hAnsi="Times New Roman" w:cs="Times New Roman"/>
      </w:rPr>
      <w:t>IACCM Conference</w:t>
    </w:r>
    <w:r w:rsidR="004D7226">
      <w:rPr>
        <w:rFonts w:ascii="Times New Roman" w:hAnsi="Times New Roman" w:cs="Times New Roman"/>
      </w:rPr>
      <w:t xml:space="preserve"> 2023</w:t>
    </w:r>
    <w:r w:rsidRPr="006A56B0">
      <w:rPr>
        <w:rFonts w:ascii="Times New Roman" w:hAnsi="Times New Roman" w:cs="Times New Roman"/>
      </w:rPr>
      <w:t xml:space="preserve"> | DISAQ - Università Parthenop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B83AA" w14:textId="77777777" w:rsidR="006A1C6B" w:rsidRDefault="006A1C6B" w:rsidP="00AB498F">
      <w:pPr>
        <w:spacing w:after="0" w:line="240" w:lineRule="auto"/>
      </w:pPr>
      <w:r>
        <w:separator/>
      </w:r>
    </w:p>
  </w:footnote>
  <w:footnote w:type="continuationSeparator" w:id="0">
    <w:p w14:paraId="2DE6FB4E" w14:textId="77777777" w:rsidR="006A1C6B" w:rsidRDefault="006A1C6B" w:rsidP="00AB49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E4DA5" w14:textId="5C3FA15E" w:rsidR="000E2182" w:rsidRDefault="004E2E2F">
    <w:pPr>
      <w:pStyle w:val="Intestazione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01E73CF" wp14:editId="72F70D85">
          <wp:simplePos x="0" y="0"/>
          <wp:positionH relativeFrom="column">
            <wp:posOffset>4440123</wp:posOffset>
          </wp:positionH>
          <wp:positionV relativeFrom="paragraph">
            <wp:posOffset>-66548</wp:posOffset>
          </wp:positionV>
          <wp:extent cx="1440815" cy="530860"/>
          <wp:effectExtent l="0" t="0" r="6985" b="0"/>
          <wp:wrapTight wrapText="bothSides">
            <wp:wrapPolygon edited="0">
              <wp:start x="13318" y="20825"/>
              <wp:lineTo x="20172" y="17724"/>
              <wp:lineTo x="21314" y="9973"/>
              <wp:lineTo x="19886" y="6873"/>
              <wp:lineTo x="19886" y="4547"/>
              <wp:lineTo x="17887" y="2997"/>
              <wp:lineTo x="13318" y="1447"/>
              <wp:lineTo x="11890" y="1447"/>
              <wp:lineTo x="181" y="3772"/>
              <wp:lineTo x="181" y="15399"/>
              <wp:lineTo x="3322" y="18500"/>
              <wp:lineTo x="11890" y="20825"/>
              <wp:lineTo x="13318" y="20825"/>
            </wp:wrapPolygon>
          </wp:wrapTight>
          <wp:docPr id="2" name="Immagine 2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Immagine che contiene testo&#10;&#10;Descrizione generat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40815" cy="53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0E2182">
      <w:rPr>
        <w:noProof/>
      </w:rPr>
      <w:drawing>
        <wp:anchor distT="0" distB="0" distL="114300" distR="114300" simplePos="0" relativeHeight="251658240" behindDoc="1" locked="0" layoutInCell="1" allowOverlap="1" wp14:anchorId="0582A2AB" wp14:editId="1520BF7D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47725" cy="461010"/>
          <wp:effectExtent l="0" t="0" r="9525" b="0"/>
          <wp:wrapTight wrapText="bothSides">
            <wp:wrapPolygon edited="0">
              <wp:start x="0" y="0"/>
              <wp:lineTo x="0" y="20529"/>
              <wp:lineTo x="21357" y="20529"/>
              <wp:lineTo x="21357" y="0"/>
              <wp:lineTo x="0" y="0"/>
            </wp:wrapPolygon>
          </wp:wrapTight>
          <wp:docPr id="1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Immagine che contiene testo&#10;&#10;Descrizione generata automa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461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61973"/>
    <w:multiLevelType w:val="hybridMultilevel"/>
    <w:tmpl w:val="D05C0DDA"/>
    <w:lvl w:ilvl="0" w:tplc="A340563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950B4B"/>
    <w:multiLevelType w:val="hybridMultilevel"/>
    <w:tmpl w:val="CAA4731A"/>
    <w:lvl w:ilvl="0" w:tplc="540E0A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81462C"/>
    <w:multiLevelType w:val="hybridMultilevel"/>
    <w:tmpl w:val="F2D0BF22"/>
    <w:lvl w:ilvl="0" w:tplc="08E81B4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5E25188"/>
    <w:multiLevelType w:val="hybridMultilevel"/>
    <w:tmpl w:val="47A643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6A700D"/>
    <w:multiLevelType w:val="multilevel"/>
    <w:tmpl w:val="D3F02BF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59D58BF"/>
    <w:multiLevelType w:val="hybridMultilevel"/>
    <w:tmpl w:val="E6E0E148"/>
    <w:lvl w:ilvl="0" w:tplc="771C0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6D25F1"/>
    <w:multiLevelType w:val="hybridMultilevel"/>
    <w:tmpl w:val="892611D2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BD7B02"/>
    <w:multiLevelType w:val="hybridMultilevel"/>
    <w:tmpl w:val="86EC8336"/>
    <w:lvl w:ilvl="0" w:tplc="6CC645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5415131">
    <w:abstractNumId w:val="0"/>
  </w:num>
  <w:num w:numId="2" w16cid:durableId="968047345">
    <w:abstractNumId w:val="4"/>
  </w:num>
  <w:num w:numId="3" w16cid:durableId="1997343543">
    <w:abstractNumId w:val="3"/>
  </w:num>
  <w:num w:numId="4" w16cid:durableId="1016887389">
    <w:abstractNumId w:val="6"/>
  </w:num>
  <w:num w:numId="5" w16cid:durableId="164824862">
    <w:abstractNumId w:val="1"/>
  </w:num>
  <w:num w:numId="6" w16cid:durableId="1821265422">
    <w:abstractNumId w:val="7"/>
  </w:num>
  <w:num w:numId="7" w16cid:durableId="1357732354">
    <w:abstractNumId w:val="5"/>
  </w:num>
  <w:num w:numId="8" w16cid:durableId="7474642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sQQBc2NLcwtTJR2l4NTi4sz8PJACo1oAwqjpkCwAAAA="/>
  </w:docVars>
  <w:rsids>
    <w:rsidRoot w:val="00F95ED9"/>
    <w:rsid w:val="000010C0"/>
    <w:rsid w:val="000107BB"/>
    <w:rsid w:val="0001210A"/>
    <w:rsid w:val="00013C92"/>
    <w:rsid w:val="00014967"/>
    <w:rsid w:val="00020C0F"/>
    <w:rsid w:val="00022A15"/>
    <w:rsid w:val="00035301"/>
    <w:rsid w:val="00035EB5"/>
    <w:rsid w:val="00052A43"/>
    <w:rsid w:val="00060348"/>
    <w:rsid w:val="00060D53"/>
    <w:rsid w:val="000662A3"/>
    <w:rsid w:val="0006798F"/>
    <w:rsid w:val="00070735"/>
    <w:rsid w:val="00072B5A"/>
    <w:rsid w:val="00075AA8"/>
    <w:rsid w:val="00083840"/>
    <w:rsid w:val="00096EB8"/>
    <w:rsid w:val="000A42E5"/>
    <w:rsid w:val="000A720D"/>
    <w:rsid w:val="000B0EC4"/>
    <w:rsid w:val="000B105B"/>
    <w:rsid w:val="000B3C7F"/>
    <w:rsid w:val="000B702E"/>
    <w:rsid w:val="000C0916"/>
    <w:rsid w:val="000C1566"/>
    <w:rsid w:val="000C2CF5"/>
    <w:rsid w:val="000C5CCE"/>
    <w:rsid w:val="000C6E84"/>
    <w:rsid w:val="000C70B4"/>
    <w:rsid w:val="000C76B0"/>
    <w:rsid w:val="000D5500"/>
    <w:rsid w:val="000E2182"/>
    <w:rsid w:val="000E449D"/>
    <w:rsid w:val="000E7F8C"/>
    <w:rsid w:val="000F437F"/>
    <w:rsid w:val="000F4727"/>
    <w:rsid w:val="000F5836"/>
    <w:rsid w:val="000F707C"/>
    <w:rsid w:val="001008A3"/>
    <w:rsid w:val="00102515"/>
    <w:rsid w:val="00105072"/>
    <w:rsid w:val="00114CAC"/>
    <w:rsid w:val="00117A09"/>
    <w:rsid w:val="0013208A"/>
    <w:rsid w:val="001376EC"/>
    <w:rsid w:val="001408BE"/>
    <w:rsid w:val="00151D9E"/>
    <w:rsid w:val="001540F4"/>
    <w:rsid w:val="0015704B"/>
    <w:rsid w:val="00170E54"/>
    <w:rsid w:val="001809EA"/>
    <w:rsid w:val="001816D9"/>
    <w:rsid w:val="001839F1"/>
    <w:rsid w:val="001868E4"/>
    <w:rsid w:val="00191B0C"/>
    <w:rsid w:val="00192E76"/>
    <w:rsid w:val="001A3026"/>
    <w:rsid w:val="001A76E6"/>
    <w:rsid w:val="001B2283"/>
    <w:rsid w:val="001B2A0F"/>
    <w:rsid w:val="001B4CC6"/>
    <w:rsid w:val="001C306F"/>
    <w:rsid w:val="001C58BE"/>
    <w:rsid w:val="001C6989"/>
    <w:rsid w:val="001D2BFD"/>
    <w:rsid w:val="001D34E0"/>
    <w:rsid w:val="001D3E39"/>
    <w:rsid w:val="001E2E8F"/>
    <w:rsid w:val="001E30D5"/>
    <w:rsid w:val="001E6C05"/>
    <w:rsid w:val="001E74D9"/>
    <w:rsid w:val="001E7854"/>
    <w:rsid w:val="001F37FE"/>
    <w:rsid w:val="001F4209"/>
    <w:rsid w:val="001F7321"/>
    <w:rsid w:val="00200CF2"/>
    <w:rsid w:val="00201454"/>
    <w:rsid w:val="002029F0"/>
    <w:rsid w:val="00203461"/>
    <w:rsid w:val="002109DC"/>
    <w:rsid w:val="00212F53"/>
    <w:rsid w:val="00216156"/>
    <w:rsid w:val="00217EF8"/>
    <w:rsid w:val="00225107"/>
    <w:rsid w:val="002259F8"/>
    <w:rsid w:val="002261D6"/>
    <w:rsid w:val="002320FD"/>
    <w:rsid w:val="00235370"/>
    <w:rsid w:val="00240BAE"/>
    <w:rsid w:val="00243511"/>
    <w:rsid w:val="00253997"/>
    <w:rsid w:val="0027097B"/>
    <w:rsid w:val="00277102"/>
    <w:rsid w:val="002771C2"/>
    <w:rsid w:val="002814A4"/>
    <w:rsid w:val="002816E4"/>
    <w:rsid w:val="002828A5"/>
    <w:rsid w:val="00283B27"/>
    <w:rsid w:val="002943C0"/>
    <w:rsid w:val="002A06CB"/>
    <w:rsid w:val="002A385D"/>
    <w:rsid w:val="002A48EF"/>
    <w:rsid w:val="002C3551"/>
    <w:rsid w:val="002C46C8"/>
    <w:rsid w:val="002C5CD6"/>
    <w:rsid w:val="002C7067"/>
    <w:rsid w:val="002D140D"/>
    <w:rsid w:val="002D32CE"/>
    <w:rsid w:val="002D3805"/>
    <w:rsid w:val="002D41E5"/>
    <w:rsid w:val="002D4A62"/>
    <w:rsid w:val="002D6413"/>
    <w:rsid w:val="002E1F0C"/>
    <w:rsid w:val="002E4365"/>
    <w:rsid w:val="002E539A"/>
    <w:rsid w:val="002E6A26"/>
    <w:rsid w:val="002E6D9F"/>
    <w:rsid w:val="002F45A8"/>
    <w:rsid w:val="002F4793"/>
    <w:rsid w:val="003018B0"/>
    <w:rsid w:val="00301F7C"/>
    <w:rsid w:val="00302798"/>
    <w:rsid w:val="003113C2"/>
    <w:rsid w:val="00312E5D"/>
    <w:rsid w:val="003160AF"/>
    <w:rsid w:val="00322F98"/>
    <w:rsid w:val="0032614C"/>
    <w:rsid w:val="00336049"/>
    <w:rsid w:val="003407DF"/>
    <w:rsid w:val="00341172"/>
    <w:rsid w:val="003416FB"/>
    <w:rsid w:val="00350526"/>
    <w:rsid w:val="0035243D"/>
    <w:rsid w:val="00352AE2"/>
    <w:rsid w:val="0035301C"/>
    <w:rsid w:val="0035614F"/>
    <w:rsid w:val="0035798E"/>
    <w:rsid w:val="0037291B"/>
    <w:rsid w:val="00373788"/>
    <w:rsid w:val="00373ED9"/>
    <w:rsid w:val="00377640"/>
    <w:rsid w:val="00382C69"/>
    <w:rsid w:val="00386B54"/>
    <w:rsid w:val="003870B0"/>
    <w:rsid w:val="00392B26"/>
    <w:rsid w:val="003A0DD0"/>
    <w:rsid w:val="003A44C4"/>
    <w:rsid w:val="003B12DF"/>
    <w:rsid w:val="003B17DD"/>
    <w:rsid w:val="003B2CF7"/>
    <w:rsid w:val="003C2109"/>
    <w:rsid w:val="003E605F"/>
    <w:rsid w:val="003E6622"/>
    <w:rsid w:val="003E7C9E"/>
    <w:rsid w:val="003F0C63"/>
    <w:rsid w:val="003F4DD3"/>
    <w:rsid w:val="0040022B"/>
    <w:rsid w:val="00400673"/>
    <w:rsid w:val="00403E58"/>
    <w:rsid w:val="004062EB"/>
    <w:rsid w:val="00406471"/>
    <w:rsid w:val="00410827"/>
    <w:rsid w:val="00413000"/>
    <w:rsid w:val="004137B8"/>
    <w:rsid w:val="00415224"/>
    <w:rsid w:val="0042033B"/>
    <w:rsid w:val="00420A32"/>
    <w:rsid w:val="004222BC"/>
    <w:rsid w:val="00424248"/>
    <w:rsid w:val="004253E6"/>
    <w:rsid w:val="00432047"/>
    <w:rsid w:val="00433339"/>
    <w:rsid w:val="004350A3"/>
    <w:rsid w:val="00436F27"/>
    <w:rsid w:val="0043722A"/>
    <w:rsid w:val="004421D9"/>
    <w:rsid w:val="00442EFF"/>
    <w:rsid w:val="0044745B"/>
    <w:rsid w:val="004518EE"/>
    <w:rsid w:val="00455CD0"/>
    <w:rsid w:val="00457218"/>
    <w:rsid w:val="0045743A"/>
    <w:rsid w:val="00457475"/>
    <w:rsid w:val="0046063E"/>
    <w:rsid w:val="00465B22"/>
    <w:rsid w:val="00467739"/>
    <w:rsid w:val="00471416"/>
    <w:rsid w:val="0047336A"/>
    <w:rsid w:val="00481D2A"/>
    <w:rsid w:val="00491434"/>
    <w:rsid w:val="004A1703"/>
    <w:rsid w:val="004A41E7"/>
    <w:rsid w:val="004A4481"/>
    <w:rsid w:val="004A4B27"/>
    <w:rsid w:val="004A5C6D"/>
    <w:rsid w:val="004A6052"/>
    <w:rsid w:val="004A6123"/>
    <w:rsid w:val="004A63A5"/>
    <w:rsid w:val="004A70B8"/>
    <w:rsid w:val="004B0086"/>
    <w:rsid w:val="004B210D"/>
    <w:rsid w:val="004B2554"/>
    <w:rsid w:val="004B2DF5"/>
    <w:rsid w:val="004B614F"/>
    <w:rsid w:val="004B66CA"/>
    <w:rsid w:val="004B6A14"/>
    <w:rsid w:val="004C2000"/>
    <w:rsid w:val="004C35C3"/>
    <w:rsid w:val="004C3B7E"/>
    <w:rsid w:val="004C4ADE"/>
    <w:rsid w:val="004C50BD"/>
    <w:rsid w:val="004D3470"/>
    <w:rsid w:val="004D3D78"/>
    <w:rsid w:val="004D682B"/>
    <w:rsid w:val="004D6B01"/>
    <w:rsid w:val="004D7226"/>
    <w:rsid w:val="004E1F13"/>
    <w:rsid w:val="004E2E2F"/>
    <w:rsid w:val="004E6763"/>
    <w:rsid w:val="004F15D2"/>
    <w:rsid w:val="004F52FC"/>
    <w:rsid w:val="004F72E2"/>
    <w:rsid w:val="005014B7"/>
    <w:rsid w:val="005021C0"/>
    <w:rsid w:val="0050314A"/>
    <w:rsid w:val="00520C5F"/>
    <w:rsid w:val="005253F4"/>
    <w:rsid w:val="00526103"/>
    <w:rsid w:val="005274C5"/>
    <w:rsid w:val="00527650"/>
    <w:rsid w:val="00530161"/>
    <w:rsid w:val="0053018C"/>
    <w:rsid w:val="00532B5B"/>
    <w:rsid w:val="00533117"/>
    <w:rsid w:val="00537030"/>
    <w:rsid w:val="00541A48"/>
    <w:rsid w:val="00543FA0"/>
    <w:rsid w:val="005475EF"/>
    <w:rsid w:val="00552FA1"/>
    <w:rsid w:val="00555B51"/>
    <w:rsid w:val="00556B73"/>
    <w:rsid w:val="00563FE5"/>
    <w:rsid w:val="00564E23"/>
    <w:rsid w:val="00565134"/>
    <w:rsid w:val="005657FB"/>
    <w:rsid w:val="00575E8B"/>
    <w:rsid w:val="00580B11"/>
    <w:rsid w:val="00581418"/>
    <w:rsid w:val="00581C2C"/>
    <w:rsid w:val="005908BA"/>
    <w:rsid w:val="005961E3"/>
    <w:rsid w:val="00597D5A"/>
    <w:rsid w:val="005A0DD6"/>
    <w:rsid w:val="005A38F9"/>
    <w:rsid w:val="005A4956"/>
    <w:rsid w:val="005C0379"/>
    <w:rsid w:val="005D0866"/>
    <w:rsid w:val="005D5411"/>
    <w:rsid w:val="005D6B7F"/>
    <w:rsid w:val="005E07D0"/>
    <w:rsid w:val="005E4A60"/>
    <w:rsid w:val="005E55A1"/>
    <w:rsid w:val="005F443F"/>
    <w:rsid w:val="005F4FF3"/>
    <w:rsid w:val="00606068"/>
    <w:rsid w:val="00606D23"/>
    <w:rsid w:val="006148EB"/>
    <w:rsid w:val="00615189"/>
    <w:rsid w:val="00615A5E"/>
    <w:rsid w:val="0063507D"/>
    <w:rsid w:val="00636074"/>
    <w:rsid w:val="00637C55"/>
    <w:rsid w:val="006426AE"/>
    <w:rsid w:val="00643C46"/>
    <w:rsid w:val="00643ED7"/>
    <w:rsid w:val="00643F81"/>
    <w:rsid w:val="006453CF"/>
    <w:rsid w:val="006461E4"/>
    <w:rsid w:val="00651197"/>
    <w:rsid w:val="00653107"/>
    <w:rsid w:val="00663DCA"/>
    <w:rsid w:val="00666BCC"/>
    <w:rsid w:val="00670EC4"/>
    <w:rsid w:val="006746F8"/>
    <w:rsid w:val="00674981"/>
    <w:rsid w:val="00674B60"/>
    <w:rsid w:val="006773DC"/>
    <w:rsid w:val="00680D3D"/>
    <w:rsid w:val="006811F7"/>
    <w:rsid w:val="00682305"/>
    <w:rsid w:val="00683BF7"/>
    <w:rsid w:val="00684350"/>
    <w:rsid w:val="006843D1"/>
    <w:rsid w:val="00694756"/>
    <w:rsid w:val="006948C2"/>
    <w:rsid w:val="00695A1B"/>
    <w:rsid w:val="006A1C6B"/>
    <w:rsid w:val="006A2215"/>
    <w:rsid w:val="006A2F0B"/>
    <w:rsid w:val="006A56B0"/>
    <w:rsid w:val="006A74E6"/>
    <w:rsid w:val="006B2B37"/>
    <w:rsid w:val="006B7F67"/>
    <w:rsid w:val="006C3126"/>
    <w:rsid w:val="006C4E03"/>
    <w:rsid w:val="006D0359"/>
    <w:rsid w:val="006D0EBE"/>
    <w:rsid w:val="006E0125"/>
    <w:rsid w:val="006E0951"/>
    <w:rsid w:val="006E103B"/>
    <w:rsid w:val="006E3280"/>
    <w:rsid w:val="006E4D32"/>
    <w:rsid w:val="006E4E66"/>
    <w:rsid w:val="006F0BB4"/>
    <w:rsid w:val="0070337E"/>
    <w:rsid w:val="00705318"/>
    <w:rsid w:val="0071137E"/>
    <w:rsid w:val="00712C4E"/>
    <w:rsid w:val="00714261"/>
    <w:rsid w:val="00714ADF"/>
    <w:rsid w:val="007156FC"/>
    <w:rsid w:val="00721315"/>
    <w:rsid w:val="00734389"/>
    <w:rsid w:val="00737E86"/>
    <w:rsid w:val="00740101"/>
    <w:rsid w:val="00740988"/>
    <w:rsid w:val="0074398E"/>
    <w:rsid w:val="00744E4A"/>
    <w:rsid w:val="0074535D"/>
    <w:rsid w:val="0075352D"/>
    <w:rsid w:val="00754837"/>
    <w:rsid w:val="00757876"/>
    <w:rsid w:val="007578BD"/>
    <w:rsid w:val="00762A5C"/>
    <w:rsid w:val="00763EC3"/>
    <w:rsid w:val="00767C65"/>
    <w:rsid w:val="007704CE"/>
    <w:rsid w:val="00772EB8"/>
    <w:rsid w:val="00782B16"/>
    <w:rsid w:val="00784CD7"/>
    <w:rsid w:val="00791EA3"/>
    <w:rsid w:val="00794E6B"/>
    <w:rsid w:val="00796C62"/>
    <w:rsid w:val="007971FE"/>
    <w:rsid w:val="007A0933"/>
    <w:rsid w:val="007A19A0"/>
    <w:rsid w:val="007A1ECF"/>
    <w:rsid w:val="007A270C"/>
    <w:rsid w:val="007B382B"/>
    <w:rsid w:val="007B44D0"/>
    <w:rsid w:val="007C01E6"/>
    <w:rsid w:val="007C05FC"/>
    <w:rsid w:val="007C478E"/>
    <w:rsid w:val="007C548C"/>
    <w:rsid w:val="007C6536"/>
    <w:rsid w:val="007D0C8A"/>
    <w:rsid w:val="007E1AA0"/>
    <w:rsid w:val="007E3E98"/>
    <w:rsid w:val="007E625F"/>
    <w:rsid w:val="007F5401"/>
    <w:rsid w:val="007F5674"/>
    <w:rsid w:val="007F6603"/>
    <w:rsid w:val="00800141"/>
    <w:rsid w:val="00800AF4"/>
    <w:rsid w:val="00803FEC"/>
    <w:rsid w:val="0080547D"/>
    <w:rsid w:val="00807341"/>
    <w:rsid w:val="00807F8D"/>
    <w:rsid w:val="00810D17"/>
    <w:rsid w:val="008111D6"/>
    <w:rsid w:val="008153CA"/>
    <w:rsid w:val="00816238"/>
    <w:rsid w:val="0082541B"/>
    <w:rsid w:val="00825D18"/>
    <w:rsid w:val="00827D25"/>
    <w:rsid w:val="00832E12"/>
    <w:rsid w:val="008349FF"/>
    <w:rsid w:val="00835C61"/>
    <w:rsid w:val="00835EBC"/>
    <w:rsid w:val="00837E54"/>
    <w:rsid w:val="00840E51"/>
    <w:rsid w:val="00843F12"/>
    <w:rsid w:val="008458CE"/>
    <w:rsid w:val="00845D9E"/>
    <w:rsid w:val="008551F8"/>
    <w:rsid w:val="00855FA8"/>
    <w:rsid w:val="00857F81"/>
    <w:rsid w:val="00860C88"/>
    <w:rsid w:val="00864B07"/>
    <w:rsid w:val="00867277"/>
    <w:rsid w:val="0087038F"/>
    <w:rsid w:val="00877628"/>
    <w:rsid w:val="00880698"/>
    <w:rsid w:val="00886B7F"/>
    <w:rsid w:val="0088713B"/>
    <w:rsid w:val="00887F7B"/>
    <w:rsid w:val="00892135"/>
    <w:rsid w:val="00893F32"/>
    <w:rsid w:val="0089413B"/>
    <w:rsid w:val="008954C6"/>
    <w:rsid w:val="008A192D"/>
    <w:rsid w:val="008A2A55"/>
    <w:rsid w:val="008A4088"/>
    <w:rsid w:val="008B0011"/>
    <w:rsid w:val="008B2FCD"/>
    <w:rsid w:val="008B4564"/>
    <w:rsid w:val="008B7A68"/>
    <w:rsid w:val="008C3254"/>
    <w:rsid w:val="008C3706"/>
    <w:rsid w:val="008C6DDB"/>
    <w:rsid w:val="008E5D30"/>
    <w:rsid w:val="008E61C4"/>
    <w:rsid w:val="008E6B8D"/>
    <w:rsid w:val="008E777C"/>
    <w:rsid w:val="008F20CE"/>
    <w:rsid w:val="008F211C"/>
    <w:rsid w:val="008F5BE3"/>
    <w:rsid w:val="008F5C43"/>
    <w:rsid w:val="008F6D73"/>
    <w:rsid w:val="008F7B0E"/>
    <w:rsid w:val="009019DC"/>
    <w:rsid w:val="009029E4"/>
    <w:rsid w:val="009065CD"/>
    <w:rsid w:val="0091218B"/>
    <w:rsid w:val="0091361A"/>
    <w:rsid w:val="009206E8"/>
    <w:rsid w:val="00923E21"/>
    <w:rsid w:val="00936E70"/>
    <w:rsid w:val="009375A6"/>
    <w:rsid w:val="009428A7"/>
    <w:rsid w:val="00943057"/>
    <w:rsid w:val="00950FEE"/>
    <w:rsid w:val="0095535D"/>
    <w:rsid w:val="00955B05"/>
    <w:rsid w:val="009566E4"/>
    <w:rsid w:val="0096128A"/>
    <w:rsid w:val="009658A8"/>
    <w:rsid w:val="00970507"/>
    <w:rsid w:val="0097545D"/>
    <w:rsid w:val="0097771B"/>
    <w:rsid w:val="00981B39"/>
    <w:rsid w:val="00982533"/>
    <w:rsid w:val="00982E8A"/>
    <w:rsid w:val="009840FE"/>
    <w:rsid w:val="00985676"/>
    <w:rsid w:val="009870AB"/>
    <w:rsid w:val="0099047F"/>
    <w:rsid w:val="0099124F"/>
    <w:rsid w:val="009937A9"/>
    <w:rsid w:val="009945C8"/>
    <w:rsid w:val="009A1576"/>
    <w:rsid w:val="009A1870"/>
    <w:rsid w:val="009A2513"/>
    <w:rsid w:val="009A55ED"/>
    <w:rsid w:val="009B1D84"/>
    <w:rsid w:val="009C5660"/>
    <w:rsid w:val="009C70B7"/>
    <w:rsid w:val="009D189A"/>
    <w:rsid w:val="009D20B9"/>
    <w:rsid w:val="009D26FD"/>
    <w:rsid w:val="009D5189"/>
    <w:rsid w:val="009D7642"/>
    <w:rsid w:val="009E1C07"/>
    <w:rsid w:val="009E7F41"/>
    <w:rsid w:val="009F01F9"/>
    <w:rsid w:val="009F17A7"/>
    <w:rsid w:val="009F4094"/>
    <w:rsid w:val="009F430A"/>
    <w:rsid w:val="009F5C03"/>
    <w:rsid w:val="00A0068F"/>
    <w:rsid w:val="00A163F6"/>
    <w:rsid w:val="00A17CEC"/>
    <w:rsid w:val="00A27939"/>
    <w:rsid w:val="00A34ADF"/>
    <w:rsid w:val="00A36166"/>
    <w:rsid w:val="00A42642"/>
    <w:rsid w:val="00A50DE8"/>
    <w:rsid w:val="00A51057"/>
    <w:rsid w:val="00A5306B"/>
    <w:rsid w:val="00A60D09"/>
    <w:rsid w:val="00A653D4"/>
    <w:rsid w:val="00A72C27"/>
    <w:rsid w:val="00A743B6"/>
    <w:rsid w:val="00A74D66"/>
    <w:rsid w:val="00A80DBE"/>
    <w:rsid w:val="00A82794"/>
    <w:rsid w:val="00A8592D"/>
    <w:rsid w:val="00A87E78"/>
    <w:rsid w:val="00A917E0"/>
    <w:rsid w:val="00A920EC"/>
    <w:rsid w:val="00A92537"/>
    <w:rsid w:val="00A92B7B"/>
    <w:rsid w:val="00A942C0"/>
    <w:rsid w:val="00A9436A"/>
    <w:rsid w:val="00A94CC1"/>
    <w:rsid w:val="00A97112"/>
    <w:rsid w:val="00AA0B60"/>
    <w:rsid w:val="00AA0B87"/>
    <w:rsid w:val="00AB2549"/>
    <w:rsid w:val="00AB498F"/>
    <w:rsid w:val="00AB76FD"/>
    <w:rsid w:val="00AC2BFC"/>
    <w:rsid w:val="00AC32D9"/>
    <w:rsid w:val="00AC7179"/>
    <w:rsid w:val="00AD29F7"/>
    <w:rsid w:val="00AD4A0F"/>
    <w:rsid w:val="00AD5FB2"/>
    <w:rsid w:val="00AD7406"/>
    <w:rsid w:val="00AE03D3"/>
    <w:rsid w:val="00AE570C"/>
    <w:rsid w:val="00AE686D"/>
    <w:rsid w:val="00AE79D0"/>
    <w:rsid w:val="00AF0B79"/>
    <w:rsid w:val="00AF1C6D"/>
    <w:rsid w:val="00AF1F77"/>
    <w:rsid w:val="00AF2537"/>
    <w:rsid w:val="00AF553D"/>
    <w:rsid w:val="00B02CDA"/>
    <w:rsid w:val="00B07A86"/>
    <w:rsid w:val="00B10F33"/>
    <w:rsid w:val="00B124C2"/>
    <w:rsid w:val="00B13518"/>
    <w:rsid w:val="00B15644"/>
    <w:rsid w:val="00B15675"/>
    <w:rsid w:val="00B2011E"/>
    <w:rsid w:val="00B212AF"/>
    <w:rsid w:val="00B25680"/>
    <w:rsid w:val="00B25D46"/>
    <w:rsid w:val="00B3002E"/>
    <w:rsid w:val="00B32EA7"/>
    <w:rsid w:val="00B34341"/>
    <w:rsid w:val="00B369F7"/>
    <w:rsid w:val="00B40B24"/>
    <w:rsid w:val="00B43B1C"/>
    <w:rsid w:val="00B464D1"/>
    <w:rsid w:val="00B46CFB"/>
    <w:rsid w:val="00B47FAD"/>
    <w:rsid w:val="00B50858"/>
    <w:rsid w:val="00B53466"/>
    <w:rsid w:val="00B542DC"/>
    <w:rsid w:val="00B57A02"/>
    <w:rsid w:val="00B60672"/>
    <w:rsid w:val="00B64584"/>
    <w:rsid w:val="00B64B5E"/>
    <w:rsid w:val="00B66902"/>
    <w:rsid w:val="00B77ECF"/>
    <w:rsid w:val="00B9026C"/>
    <w:rsid w:val="00B9477D"/>
    <w:rsid w:val="00BA1577"/>
    <w:rsid w:val="00BA344E"/>
    <w:rsid w:val="00BA3593"/>
    <w:rsid w:val="00BA5894"/>
    <w:rsid w:val="00BB0513"/>
    <w:rsid w:val="00BB5873"/>
    <w:rsid w:val="00BB5AD4"/>
    <w:rsid w:val="00BB72D6"/>
    <w:rsid w:val="00BC2996"/>
    <w:rsid w:val="00BC4FF3"/>
    <w:rsid w:val="00BD17BB"/>
    <w:rsid w:val="00BD19C5"/>
    <w:rsid w:val="00BD3FA6"/>
    <w:rsid w:val="00BD57E0"/>
    <w:rsid w:val="00BD6A24"/>
    <w:rsid w:val="00BE057A"/>
    <w:rsid w:val="00BE1158"/>
    <w:rsid w:val="00BE22D4"/>
    <w:rsid w:val="00BE2D2B"/>
    <w:rsid w:val="00BF0280"/>
    <w:rsid w:val="00BF04D3"/>
    <w:rsid w:val="00BF230F"/>
    <w:rsid w:val="00BF4397"/>
    <w:rsid w:val="00BF76CA"/>
    <w:rsid w:val="00C00A1F"/>
    <w:rsid w:val="00C02477"/>
    <w:rsid w:val="00C033C4"/>
    <w:rsid w:val="00C05A88"/>
    <w:rsid w:val="00C07305"/>
    <w:rsid w:val="00C1282C"/>
    <w:rsid w:val="00C15E04"/>
    <w:rsid w:val="00C1777B"/>
    <w:rsid w:val="00C2078B"/>
    <w:rsid w:val="00C25A03"/>
    <w:rsid w:val="00C26588"/>
    <w:rsid w:val="00C26B16"/>
    <w:rsid w:val="00C31982"/>
    <w:rsid w:val="00C3325A"/>
    <w:rsid w:val="00C335F2"/>
    <w:rsid w:val="00C34E61"/>
    <w:rsid w:val="00C420B5"/>
    <w:rsid w:val="00C46A10"/>
    <w:rsid w:val="00C522F5"/>
    <w:rsid w:val="00C53197"/>
    <w:rsid w:val="00C5482C"/>
    <w:rsid w:val="00C55876"/>
    <w:rsid w:val="00C5750F"/>
    <w:rsid w:val="00C75AEE"/>
    <w:rsid w:val="00C76409"/>
    <w:rsid w:val="00C76871"/>
    <w:rsid w:val="00C773A3"/>
    <w:rsid w:val="00C9253F"/>
    <w:rsid w:val="00CA2C11"/>
    <w:rsid w:val="00CA3A68"/>
    <w:rsid w:val="00CA5DBD"/>
    <w:rsid w:val="00CA645C"/>
    <w:rsid w:val="00CB08C7"/>
    <w:rsid w:val="00CB1AC2"/>
    <w:rsid w:val="00CB48A3"/>
    <w:rsid w:val="00CC11B9"/>
    <w:rsid w:val="00CD08C0"/>
    <w:rsid w:val="00CE1179"/>
    <w:rsid w:val="00CE24FE"/>
    <w:rsid w:val="00CF365B"/>
    <w:rsid w:val="00D00EE4"/>
    <w:rsid w:val="00D0286C"/>
    <w:rsid w:val="00D02D2F"/>
    <w:rsid w:val="00D05515"/>
    <w:rsid w:val="00D07B40"/>
    <w:rsid w:val="00D15F27"/>
    <w:rsid w:val="00D16970"/>
    <w:rsid w:val="00D2142C"/>
    <w:rsid w:val="00D250DF"/>
    <w:rsid w:val="00D2591A"/>
    <w:rsid w:val="00D26A82"/>
    <w:rsid w:val="00D30CB1"/>
    <w:rsid w:val="00D329A7"/>
    <w:rsid w:val="00D34F58"/>
    <w:rsid w:val="00D3627A"/>
    <w:rsid w:val="00D41DBD"/>
    <w:rsid w:val="00D42A0D"/>
    <w:rsid w:val="00D43760"/>
    <w:rsid w:val="00D47647"/>
    <w:rsid w:val="00D5334B"/>
    <w:rsid w:val="00D5573E"/>
    <w:rsid w:val="00D56BE3"/>
    <w:rsid w:val="00D62597"/>
    <w:rsid w:val="00D644E7"/>
    <w:rsid w:val="00D66276"/>
    <w:rsid w:val="00D70188"/>
    <w:rsid w:val="00D7308E"/>
    <w:rsid w:val="00D73994"/>
    <w:rsid w:val="00D7717C"/>
    <w:rsid w:val="00D77D6F"/>
    <w:rsid w:val="00D80582"/>
    <w:rsid w:val="00D806E1"/>
    <w:rsid w:val="00D81EF8"/>
    <w:rsid w:val="00D833ED"/>
    <w:rsid w:val="00D904FA"/>
    <w:rsid w:val="00D93CB0"/>
    <w:rsid w:val="00DA2AEE"/>
    <w:rsid w:val="00DB2260"/>
    <w:rsid w:val="00DB5700"/>
    <w:rsid w:val="00DB58A5"/>
    <w:rsid w:val="00DB6E3F"/>
    <w:rsid w:val="00DC0EC8"/>
    <w:rsid w:val="00DC3B00"/>
    <w:rsid w:val="00DC710D"/>
    <w:rsid w:val="00DD01BB"/>
    <w:rsid w:val="00DE2F3C"/>
    <w:rsid w:val="00DE4C88"/>
    <w:rsid w:val="00DF1FDD"/>
    <w:rsid w:val="00DF21D0"/>
    <w:rsid w:val="00DF4263"/>
    <w:rsid w:val="00E11ECD"/>
    <w:rsid w:val="00E1293E"/>
    <w:rsid w:val="00E2076F"/>
    <w:rsid w:val="00E25D34"/>
    <w:rsid w:val="00E30064"/>
    <w:rsid w:val="00E34495"/>
    <w:rsid w:val="00E3587A"/>
    <w:rsid w:val="00E40F9B"/>
    <w:rsid w:val="00E5023D"/>
    <w:rsid w:val="00E519D1"/>
    <w:rsid w:val="00E56797"/>
    <w:rsid w:val="00E5765D"/>
    <w:rsid w:val="00E615B9"/>
    <w:rsid w:val="00E627DE"/>
    <w:rsid w:val="00E73FDB"/>
    <w:rsid w:val="00E937CA"/>
    <w:rsid w:val="00E96E30"/>
    <w:rsid w:val="00EA0060"/>
    <w:rsid w:val="00EA20A8"/>
    <w:rsid w:val="00EB0EEA"/>
    <w:rsid w:val="00EB225A"/>
    <w:rsid w:val="00EB7252"/>
    <w:rsid w:val="00EC6776"/>
    <w:rsid w:val="00ED619B"/>
    <w:rsid w:val="00EE3F01"/>
    <w:rsid w:val="00EE7F6C"/>
    <w:rsid w:val="00EF719C"/>
    <w:rsid w:val="00F011F0"/>
    <w:rsid w:val="00F013B1"/>
    <w:rsid w:val="00F054CC"/>
    <w:rsid w:val="00F062D5"/>
    <w:rsid w:val="00F068FE"/>
    <w:rsid w:val="00F11745"/>
    <w:rsid w:val="00F1550E"/>
    <w:rsid w:val="00F1729C"/>
    <w:rsid w:val="00F225A8"/>
    <w:rsid w:val="00F228CF"/>
    <w:rsid w:val="00F22A66"/>
    <w:rsid w:val="00F2492A"/>
    <w:rsid w:val="00F25893"/>
    <w:rsid w:val="00F369A9"/>
    <w:rsid w:val="00F4367F"/>
    <w:rsid w:val="00F46F07"/>
    <w:rsid w:val="00F4733B"/>
    <w:rsid w:val="00F53F6C"/>
    <w:rsid w:val="00F55D24"/>
    <w:rsid w:val="00F56E3A"/>
    <w:rsid w:val="00F63559"/>
    <w:rsid w:val="00F63671"/>
    <w:rsid w:val="00F64158"/>
    <w:rsid w:val="00F714E0"/>
    <w:rsid w:val="00F746B5"/>
    <w:rsid w:val="00F746E6"/>
    <w:rsid w:val="00F765CB"/>
    <w:rsid w:val="00F767BA"/>
    <w:rsid w:val="00F87597"/>
    <w:rsid w:val="00F87B8A"/>
    <w:rsid w:val="00F95ED9"/>
    <w:rsid w:val="00F965B9"/>
    <w:rsid w:val="00FA11D2"/>
    <w:rsid w:val="00FA387C"/>
    <w:rsid w:val="00FA46D2"/>
    <w:rsid w:val="00FA541F"/>
    <w:rsid w:val="00FA63E4"/>
    <w:rsid w:val="00FA7D59"/>
    <w:rsid w:val="00FA7E0D"/>
    <w:rsid w:val="00FB20D9"/>
    <w:rsid w:val="00FB227A"/>
    <w:rsid w:val="00FC0DE0"/>
    <w:rsid w:val="00FC1245"/>
    <w:rsid w:val="00FC1502"/>
    <w:rsid w:val="00FC3B92"/>
    <w:rsid w:val="00FC5335"/>
    <w:rsid w:val="00FC53DC"/>
    <w:rsid w:val="00FC5927"/>
    <w:rsid w:val="00FD0055"/>
    <w:rsid w:val="00FD4BA8"/>
    <w:rsid w:val="00FD59A9"/>
    <w:rsid w:val="00FE300C"/>
    <w:rsid w:val="00FE4284"/>
    <w:rsid w:val="00FE4544"/>
    <w:rsid w:val="00FF2527"/>
    <w:rsid w:val="00FF2EF4"/>
    <w:rsid w:val="00FF312F"/>
    <w:rsid w:val="00FF50CB"/>
    <w:rsid w:val="00FF74B4"/>
    <w:rsid w:val="00FF7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DDCA62"/>
  <w15:chartTrackingRefBased/>
  <w15:docId w15:val="{A0F7A1A2-328A-45ED-B729-E513B6C47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1"/>
    <w:qFormat/>
    <w:rsid w:val="00E73FDB"/>
    <w:pPr>
      <w:widowControl w:val="0"/>
      <w:autoSpaceDE w:val="0"/>
      <w:autoSpaceDN w:val="0"/>
      <w:spacing w:after="0" w:line="240" w:lineRule="auto"/>
      <w:ind w:left="120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AF25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6A56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22A15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1"/>
    <w:rsid w:val="00E73FDB"/>
    <w:rPr>
      <w:rFonts w:ascii="Times New Roman" w:eastAsia="Times New Roman" w:hAnsi="Times New Roman" w:cs="Times New Roman"/>
      <w:b/>
      <w:bCs/>
      <w:sz w:val="28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D904FA"/>
    <w:rPr>
      <w:color w:val="0563C1" w:themeColor="hyperlink"/>
      <w:u w:val="single"/>
    </w:rPr>
  </w:style>
  <w:style w:type="paragraph" w:customStyle="1" w:styleId="bulletindent1">
    <w:name w:val="bulletindent1"/>
    <w:basedOn w:val="Normale"/>
    <w:rsid w:val="009065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lyph">
    <w:name w:val="glyph"/>
    <w:basedOn w:val="Carpredefinitoparagrafo"/>
    <w:rsid w:val="009065CD"/>
  </w:style>
  <w:style w:type="character" w:styleId="Rimandocommento">
    <w:name w:val="annotation reference"/>
    <w:basedOn w:val="Carpredefinitoparagrafo"/>
    <w:uiPriority w:val="99"/>
    <w:semiHidden/>
    <w:unhideWhenUsed/>
    <w:rsid w:val="00F062D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F062D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F062D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062D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062D5"/>
    <w:rPr>
      <w:b/>
      <w:bCs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EB0EEA"/>
    <w:rPr>
      <w:rFonts w:ascii="Times New Roman" w:hAnsi="Times New Roman" w:cs="Times New Roman"/>
      <w:sz w:val="24"/>
      <w:szCs w:val="24"/>
    </w:rPr>
  </w:style>
  <w:style w:type="table" w:styleId="Tabellasemplice4">
    <w:name w:val="Plain Table 4"/>
    <w:basedOn w:val="Tabellanormale"/>
    <w:uiPriority w:val="44"/>
    <w:rsid w:val="0047336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asemplice-3">
    <w:name w:val="Plain Table 3"/>
    <w:basedOn w:val="Tabellanormale"/>
    <w:uiPriority w:val="43"/>
    <w:rsid w:val="0047336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-2">
    <w:name w:val="Plain Table 2"/>
    <w:basedOn w:val="Tabellanormale"/>
    <w:uiPriority w:val="42"/>
    <w:rsid w:val="0047336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lasemplice-1">
    <w:name w:val="Plain Table 1"/>
    <w:basedOn w:val="Tabellanormale"/>
    <w:uiPriority w:val="41"/>
    <w:rsid w:val="0047336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gliatabellachiara">
    <w:name w:val="Grid Table Light"/>
    <w:basedOn w:val="Tabellanormale"/>
    <w:uiPriority w:val="40"/>
    <w:rsid w:val="0047336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AB498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B498F"/>
  </w:style>
  <w:style w:type="paragraph" w:styleId="Pidipagina">
    <w:name w:val="footer"/>
    <w:basedOn w:val="Normale"/>
    <w:link w:val="PidipaginaCarattere"/>
    <w:uiPriority w:val="99"/>
    <w:unhideWhenUsed/>
    <w:rsid w:val="00AB498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B498F"/>
  </w:style>
  <w:style w:type="table" w:styleId="Tabellagriglia1chiara">
    <w:name w:val="Grid Table 1 Light"/>
    <w:basedOn w:val="Tabellanormale"/>
    <w:uiPriority w:val="46"/>
    <w:rsid w:val="00DE2F3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e">
    <w:name w:val="Revision"/>
    <w:hidden/>
    <w:uiPriority w:val="99"/>
    <w:semiHidden/>
    <w:rsid w:val="00191B0C"/>
    <w:pPr>
      <w:spacing w:after="0" w:line="240" w:lineRule="auto"/>
    </w:pPr>
  </w:style>
  <w:style w:type="character" w:styleId="Menzionenonrisolta">
    <w:name w:val="Unresolved Mention"/>
    <w:basedOn w:val="Carpredefinitoparagrafo"/>
    <w:uiPriority w:val="99"/>
    <w:semiHidden/>
    <w:unhideWhenUsed/>
    <w:rsid w:val="00663DCA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63DCA"/>
    <w:pPr>
      <w:spacing w:after="0" w:line="240" w:lineRule="auto"/>
    </w:pPr>
    <w:rPr>
      <w:rFonts w:ascii="Calibri" w:eastAsia="Calibri" w:hAnsi="Calibri" w:cs="Calibri"/>
      <w:sz w:val="20"/>
      <w:szCs w:val="20"/>
      <w:lang w:eastAsia="it-IT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63DCA"/>
    <w:rPr>
      <w:rFonts w:ascii="Calibri" w:eastAsia="Calibri" w:hAnsi="Calibri" w:cs="Calibri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63DCA"/>
    <w:rPr>
      <w:vertAlign w:val="superscript"/>
    </w:rPr>
  </w:style>
  <w:style w:type="character" w:styleId="Numeropagina">
    <w:name w:val="page number"/>
    <w:basedOn w:val="Carpredefinitoparagrafo"/>
    <w:uiPriority w:val="99"/>
    <w:semiHidden/>
    <w:unhideWhenUsed/>
    <w:rsid w:val="009870AB"/>
  </w:style>
  <w:style w:type="paragraph" w:styleId="Testonotadichiusura">
    <w:name w:val="endnote text"/>
    <w:basedOn w:val="Normale"/>
    <w:link w:val="TestonotadichiusuraCarattere"/>
    <w:uiPriority w:val="99"/>
    <w:unhideWhenUsed/>
    <w:rsid w:val="004B6A14"/>
    <w:pPr>
      <w:spacing w:after="0" w:line="240" w:lineRule="auto"/>
    </w:pPr>
    <w:rPr>
      <w:rFonts w:eastAsiaTheme="minorEastAsia"/>
      <w:sz w:val="20"/>
      <w:szCs w:val="20"/>
      <w:lang w:val="it-IT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rsid w:val="004B6A14"/>
    <w:rPr>
      <w:rFonts w:eastAsiaTheme="minorEastAsia"/>
      <w:sz w:val="20"/>
      <w:szCs w:val="20"/>
      <w:lang w:val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AF25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essunaspaziatura">
    <w:name w:val="No Spacing"/>
    <w:uiPriority w:val="1"/>
    <w:qFormat/>
    <w:rsid w:val="00AF2537"/>
    <w:pPr>
      <w:spacing w:after="0" w:line="240" w:lineRule="auto"/>
    </w:p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6A56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3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4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59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0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0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2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939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09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73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25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50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6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50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08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89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36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33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42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9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94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5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87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22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59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84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1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08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6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19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1740EE0-7D87-D545-91C1-F9D6D067FD97}">
  <we:reference id="wa200001011" version="1.2.0.0" store="it-IT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B12818848FFDA9458BCE8B5541A96FB2" ma:contentTypeVersion="14" ma:contentTypeDescription="إنشاء مستند جديد." ma:contentTypeScope="" ma:versionID="6b0f21bf35ff3591b3fb9fc9bb0414b9">
  <xsd:schema xmlns:xsd="http://www.w3.org/2001/XMLSchema" xmlns:xs="http://www.w3.org/2001/XMLSchema" xmlns:p="http://schemas.microsoft.com/office/2006/metadata/properties" xmlns:ns3="c121d8c1-dac5-4099-8c8b-7e8579e72076" xmlns:ns4="7397be8f-2be1-4c79-af77-40388971c596" targetNamespace="http://schemas.microsoft.com/office/2006/metadata/properties" ma:root="true" ma:fieldsID="8bc1a5240d55f485c6e665e54d445f86" ns3:_="" ns4:_="">
    <xsd:import namespace="c121d8c1-dac5-4099-8c8b-7e8579e72076"/>
    <xsd:import namespace="7397be8f-2be1-4c79-af77-40388971c5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1d8c1-dac5-4099-8c8b-7e8579e720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97be8f-2be1-4c79-af77-40388971c5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تمت مشاركته مع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مشتركة مع تفاصيل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تجزئة تلميح المشاركة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0CA6AF-83AB-4314-A48F-869C81C558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9BCB4B-367F-4B89-8F63-345CADB473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A2A8C9-A6BA-7842-BEF4-85755E2CCA1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CA3A66-F68C-4C10-85B5-9507C2566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21d8c1-dac5-4099-8c8b-7e8579e72076"/>
    <ds:schemaRef ds:uri="7397be8f-2be1-4c79-af77-40388971c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l AliMohamad</dc:creator>
  <cp:keywords/>
  <dc:description/>
  <cp:lastModifiedBy>Lorenza Claudio</cp:lastModifiedBy>
  <cp:revision>21</cp:revision>
  <dcterms:created xsi:type="dcterms:W3CDTF">2023-03-16T10:33:00Z</dcterms:created>
  <dcterms:modified xsi:type="dcterms:W3CDTF">2023-05-10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818848FFDA9458BCE8B5541A96FB2</vt:lpwstr>
  </property>
  <property fmtid="{D5CDD505-2E9C-101B-9397-08002B2CF9AE}" pid="3" name="grammarly_documentId">
    <vt:lpwstr>documentId_7625</vt:lpwstr>
  </property>
  <property fmtid="{D5CDD505-2E9C-101B-9397-08002B2CF9AE}" pid="4" name="grammarly_documentContext">
    <vt:lpwstr>{"goals":[],"domain":"general","emotions":[],"dialect":"british"}</vt:lpwstr>
  </property>
</Properties>
</file>